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1205" w:rsidRPr="00961205" w:rsidRDefault="00961205" w:rsidP="00961205">
      <w:pPr>
        <w:jc w:val="center"/>
        <w:rPr>
          <w:b/>
          <w:sz w:val="32"/>
          <w:szCs w:val="32"/>
        </w:rPr>
      </w:pPr>
      <w:r w:rsidRPr="00961205">
        <w:rPr>
          <w:b/>
          <w:sz w:val="32"/>
          <w:szCs w:val="32"/>
        </w:rPr>
        <w:t>ILS Z534: Search</w:t>
      </w:r>
    </w:p>
    <w:p w:rsidR="00961205" w:rsidRPr="00961205" w:rsidRDefault="00961205" w:rsidP="00961205">
      <w:pPr>
        <w:jc w:val="center"/>
        <w:rPr>
          <w:b/>
          <w:sz w:val="32"/>
          <w:szCs w:val="32"/>
        </w:rPr>
      </w:pPr>
      <w:r w:rsidRPr="00961205">
        <w:rPr>
          <w:b/>
          <w:sz w:val="32"/>
          <w:szCs w:val="32"/>
        </w:rPr>
        <w:t>Assignment-3: Query-Centric PageRank</w:t>
      </w:r>
    </w:p>
    <w:p w:rsidR="00961205" w:rsidRPr="00961205" w:rsidRDefault="00961205" w:rsidP="00961205">
      <w:pPr>
        <w:jc w:val="center"/>
        <w:rPr>
          <w:b/>
          <w:sz w:val="32"/>
          <w:szCs w:val="32"/>
        </w:rPr>
      </w:pPr>
      <w:r w:rsidRPr="00961205">
        <w:rPr>
          <w:b/>
          <w:sz w:val="32"/>
          <w:szCs w:val="32"/>
        </w:rPr>
        <w:t>Author: Sanjana Pukalay (spukalay)</w:t>
      </w:r>
    </w:p>
    <w:p w:rsidR="00961205" w:rsidRPr="00961205" w:rsidRDefault="00961205" w:rsidP="00961205">
      <w:pPr>
        <w:jc w:val="center"/>
        <w:rPr>
          <w:b/>
          <w:sz w:val="32"/>
          <w:szCs w:val="32"/>
        </w:rPr>
      </w:pPr>
      <w:r w:rsidRPr="00961205">
        <w:rPr>
          <w:b/>
          <w:sz w:val="32"/>
          <w:szCs w:val="32"/>
        </w:rPr>
        <w:t xml:space="preserve">Output and Findings </w:t>
      </w:r>
    </w:p>
    <w:p w:rsidR="00961205" w:rsidRDefault="00961205" w:rsidP="00961205">
      <w:pPr>
        <w:rPr>
          <w:b/>
          <w:sz w:val="28"/>
          <w:szCs w:val="28"/>
        </w:rPr>
      </w:pPr>
    </w:p>
    <w:p w:rsidR="00961205" w:rsidRDefault="00961205" w:rsidP="00961205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Output of AuthorRank:</w:t>
      </w:r>
    </w:p>
    <w:p w:rsidR="00961205" w:rsidRPr="00961205" w:rsidRDefault="00961205" w:rsidP="00961205">
      <w:pPr>
        <w:pStyle w:val="ListParagraph"/>
        <w:rPr>
          <w:b/>
          <w:sz w:val="28"/>
          <w:szCs w:val="28"/>
        </w:rPr>
      </w:pPr>
    </w:p>
    <w:p w:rsidR="00961205" w:rsidRDefault="00961205" w:rsidP="00961205">
      <w:pPr>
        <w:jc w:val="center"/>
        <w:rPr>
          <w:b/>
          <w:sz w:val="28"/>
          <w:szCs w:val="28"/>
        </w:rPr>
      </w:pPr>
      <w:r w:rsidRPr="00961205">
        <w:rPr>
          <w:b/>
          <w:noProof/>
          <w:sz w:val="28"/>
          <w:szCs w:val="28"/>
          <w:lang w:eastAsia="en-IN"/>
        </w:rPr>
        <w:drawing>
          <wp:inline distT="0" distB="0" distL="0" distR="0" wp14:anchorId="28980F29" wp14:editId="2548AC46">
            <wp:extent cx="5853189" cy="3543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60586" cy="3547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1205" w:rsidRDefault="00961205" w:rsidP="00961205">
      <w:pPr>
        <w:jc w:val="center"/>
        <w:rPr>
          <w:b/>
          <w:sz w:val="28"/>
          <w:szCs w:val="28"/>
        </w:rPr>
      </w:pPr>
    </w:p>
    <w:p w:rsidR="00961205" w:rsidRDefault="00961205" w:rsidP="00961205">
      <w:pPr>
        <w:jc w:val="center"/>
        <w:rPr>
          <w:b/>
          <w:sz w:val="28"/>
          <w:szCs w:val="28"/>
        </w:rPr>
      </w:pPr>
      <w:bookmarkStart w:id="0" w:name="_GoBack"/>
      <w:bookmarkEnd w:id="0"/>
    </w:p>
    <w:p w:rsidR="00961205" w:rsidRDefault="00961205" w:rsidP="00961205">
      <w:pPr>
        <w:jc w:val="center"/>
        <w:rPr>
          <w:b/>
          <w:sz w:val="28"/>
          <w:szCs w:val="28"/>
        </w:rPr>
      </w:pPr>
    </w:p>
    <w:p w:rsidR="00961205" w:rsidRDefault="00961205" w:rsidP="00961205">
      <w:pPr>
        <w:jc w:val="center"/>
        <w:rPr>
          <w:b/>
          <w:sz w:val="28"/>
          <w:szCs w:val="28"/>
        </w:rPr>
      </w:pPr>
    </w:p>
    <w:p w:rsidR="00961205" w:rsidRDefault="00961205" w:rsidP="00961205">
      <w:pPr>
        <w:jc w:val="center"/>
        <w:rPr>
          <w:b/>
          <w:sz w:val="28"/>
          <w:szCs w:val="28"/>
        </w:rPr>
      </w:pPr>
    </w:p>
    <w:p w:rsidR="00961205" w:rsidRDefault="00961205" w:rsidP="00961205">
      <w:pPr>
        <w:jc w:val="center"/>
        <w:rPr>
          <w:b/>
          <w:sz w:val="28"/>
          <w:szCs w:val="28"/>
        </w:rPr>
      </w:pPr>
    </w:p>
    <w:p w:rsidR="00961205" w:rsidRDefault="00961205" w:rsidP="00961205">
      <w:pPr>
        <w:jc w:val="center"/>
        <w:rPr>
          <w:b/>
          <w:sz w:val="28"/>
          <w:szCs w:val="28"/>
        </w:rPr>
      </w:pPr>
    </w:p>
    <w:p w:rsidR="00961205" w:rsidRDefault="00961205" w:rsidP="00961205">
      <w:pPr>
        <w:jc w:val="center"/>
        <w:rPr>
          <w:b/>
          <w:sz w:val="28"/>
          <w:szCs w:val="28"/>
        </w:rPr>
      </w:pPr>
    </w:p>
    <w:p w:rsidR="00961205" w:rsidRPr="00961205" w:rsidRDefault="00961205" w:rsidP="00961205">
      <w:pPr>
        <w:jc w:val="center"/>
        <w:rPr>
          <w:b/>
          <w:sz w:val="28"/>
          <w:szCs w:val="28"/>
        </w:rPr>
      </w:pPr>
    </w:p>
    <w:p w:rsidR="00961205" w:rsidRDefault="00961205" w:rsidP="00961205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 w:rsidRPr="00961205">
        <w:rPr>
          <w:b/>
          <w:sz w:val="28"/>
          <w:szCs w:val="28"/>
        </w:rPr>
        <w:t>Output of AuthorRankwithQuery:</w:t>
      </w:r>
    </w:p>
    <w:p w:rsidR="00961205" w:rsidRPr="00961205" w:rsidRDefault="00961205" w:rsidP="00961205">
      <w:pPr>
        <w:pStyle w:val="ListParagraph"/>
        <w:ind w:left="1080"/>
        <w:rPr>
          <w:b/>
          <w:sz w:val="28"/>
          <w:szCs w:val="28"/>
        </w:rPr>
      </w:pPr>
    </w:p>
    <w:p w:rsidR="00961205" w:rsidRPr="00961205" w:rsidRDefault="00961205" w:rsidP="00961205">
      <w:pPr>
        <w:jc w:val="center"/>
        <w:rPr>
          <w:b/>
          <w:sz w:val="28"/>
          <w:szCs w:val="28"/>
        </w:rPr>
      </w:pPr>
      <w:r w:rsidRPr="00961205">
        <w:rPr>
          <w:b/>
          <w:noProof/>
          <w:sz w:val="28"/>
          <w:szCs w:val="28"/>
          <w:lang w:eastAsia="en-IN"/>
        </w:rPr>
        <w:drawing>
          <wp:inline distT="0" distB="0" distL="0" distR="0" wp14:anchorId="0D30A6B7" wp14:editId="00376EB3">
            <wp:extent cx="5917706" cy="4823460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31922" cy="4835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61205" w:rsidRPr="009612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5FBE" w:rsidRDefault="00175FBE" w:rsidP="00961205">
      <w:pPr>
        <w:spacing w:after="0" w:line="240" w:lineRule="auto"/>
      </w:pPr>
      <w:r>
        <w:separator/>
      </w:r>
    </w:p>
  </w:endnote>
  <w:endnote w:type="continuationSeparator" w:id="0">
    <w:p w:rsidR="00175FBE" w:rsidRDefault="00175FBE" w:rsidP="009612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5FBE" w:rsidRDefault="00175FBE" w:rsidP="00961205">
      <w:pPr>
        <w:spacing w:after="0" w:line="240" w:lineRule="auto"/>
      </w:pPr>
      <w:r>
        <w:separator/>
      </w:r>
    </w:p>
  </w:footnote>
  <w:footnote w:type="continuationSeparator" w:id="0">
    <w:p w:rsidR="00175FBE" w:rsidRDefault="00175FBE" w:rsidP="009612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7B4FC5"/>
    <w:multiLevelType w:val="hybridMultilevel"/>
    <w:tmpl w:val="D99E15DC"/>
    <w:lvl w:ilvl="0" w:tplc="EC7A873E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34B1B4F"/>
    <w:multiLevelType w:val="hybridMultilevel"/>
    <w:tmpl w:val="E3247D8A"/>
    <w:lvl w:ilvl="0" w:tplc="4009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wMDIzMTY1MTA2sjRX0lEKTi0uzszPAykwrAUAeZN3aywAAAA="/>
  </w:docVars>
  <w:rsids>
    <w:rsidRoot w:val="00961205"/>
    <w:rsid w:val="00175FBE"/>
    <w:rsid w:val="0023573F"/>
    <w:rsid w:val="002C0909"/>
    <w:rsid w:val="00325044"/>
    <w:rsid w:val="003A79C5"/>
    <w:rsid w:val="003E3A8A"/>
    <w:rsid w:val="005D2964"/>
    <w:rsid w:val="006C3266"/>
    <w:rsid w:val="006C5F60"/>
    <w:rsid w:val="00730C6B"/>
    <w:rsid w:val="00792832"/>
    <w:rsid w:val="00961205"/>
    <w:rsid w:val="0099246F"/>
    <w:rsid w:val="00E2021B"/>
    <w:rsid w:val="00E83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A71FFFB-D5E9-4B31-8372-7E0733F17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12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1205"/>
  </w:style>
  <w:style w:type="paragraph" w:styleId="Footer">
    <w:name w:val="footer"/>
    <w:basedOn w:val="Normal"/>
    <w:link w:val="FooterChar"/>
    <w:uiPriority w:val="99"/>
    <w:unhideWhenUsed/>
    <w:rsid w:val="009612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205"/>
  </w:style>
  <w:style w:type="paragraph" w:styleId="ListParagraph">
    <w:name w:val="List Paragraph"/>
    <w:basedOn w:val="Normal"/>
    <w:uiPriority w:val="34"/>
    <w:qFormat/>
    <w:rsid w:val="009612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6</Words>
  <Characters>153</Characters>
  <Application>Microsoft Office Word</Application>
  <DocSecurity>0</DocSecurity>
  <Lines>1</Lines>
  <Paragraphs>1</Paragraphs>
  <ScaleCrop>false</ScaleCrop>
  <Company>Hewlett-Packard</Company>
  <LinksUpToDate>false</LinksUpToDate>
  <CharactersWithSpaces>1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na Pukalay</dc:creator>
  <cp:keywords/>
  <dc:description/>
  <cp:lastModifiedBy>Sanjana Pukalay</cp:lastModifiedBy>
  <cp:revision>1</cp:revision>
  <dcterms:created xsi:type="dcterms:W3CDTF">2016-11-19T04:17:00Z</dcterms:created>
  <dcterms:modified xsi:type="dcterms:W3CDTF">2016-11-19T04:26:00Z</dcterms:modified>
</cp:coreProperties>
</file>